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enthusiastic interest in the Aerospace Engineer position at [Company Name] in Switzerland Zurich. As a dedicated and innovative aerospace professional with a passion for advancing aviation technology, I am eager to contribute my expertise, technical knowledge, and commitment to excellence in a dynamic environment like Zurich’s thriving aerospace industry.</w:t>
      </w:r>
    </w:p>
    <w:p>
      <w:pPr>
        <w:pStyle w:val="BodyText"/>
      </w:pPr>
      <w:r>
        <w:t xml:space="preserve">With [X years] of experience in aerospace engineering, I have developed a strong foundation in aerodynamic design, propulsion systems, and aircraft development. My career has been driven by a desire to solve complex challenges and push the boundaries of what is possible in flight technology. Whether working on cutting-edge research at [Previous Company/Institution], leading cross-functional teams, or collaborating with global partners, I have consistently demonstrated a knack for merging theoretical knowledge with practical application to deliver results that align with industry standards and client expectations.</w:t>
      </w:r>
    </w:p>
    <w:p>
      <w:pPr>
        <w:pStyle w:val="BodyText"/>
      </w:pPr>
      <w:r>
        <w:t xml:space="preserve">Switzerland Zurich has always stood out as a hub of innovation and excellence in aerospace engineering. The region’s unique blend of technological expertise, rigorous quality standards, and collaborative culture makes it an ideal location for advancing the field. I am particularly inspired by the work of [specific company or research institution in Zurich, e.g., ETH Zurich, Pilatus Aircraft, or Swiss Federal Institute of Technology], which exemplifies the kind of forward-thinking approach that resonates with my own professional philosophy. I am confident that my background and skills would allow me to make meaningful contributions to your team while growing alongside a world-class organization.</w:t>
      </w:r>
    </w:p>
    <w:bookmarkStart w:id="20" w:name="X39a86f463d9bf661b8587eabaa095c829691a7f"/>
    <w:p>
      <w:pPr>
        <w:pStyle w:val="Heading2"/>
      </w:pPr>
      <w:r>
        <w:t xml:space="preserve">Technical Expertise and Professional Achievements</w:t>
      </w:r>
    </w:p>
    <w:p>
      <w:pPr>
        <w:pStyle w:val="FirstParagraph"/>
      </w:pPr>
      <w:r>
        <w:t xml:space="preserve">Throughout my career, I have specialized in [specific areas, e.g., aircraft design, flight dynamics, materials science]. My technical skills include proficiency in CAD software such as CATIA and SolidWorks, as well as computational tools like ANSYS and MATLAB. These tools have enabled me to optimize aircraft performance, reduce weight through advanced material integration, and ensure compliance with stringent safety regulations. For example, during my tenure at [Previous Company], I led a project to redesign a propulsion system that improved fuel efficiency by [X%], directly contributing to the company’s sustainability goals.</w:t>
      </w:r>
    </w:p>
    <w:p>
      <w:pPr>
        <w:pStyle w:val="BodyText"/>
      </w:pPr>
      <w:r>
        <w:t xml:space="preserve">One of my most rewarding experiences was working on a collaborative effort between [Company A] and [Company B] to develop next-generation drone technology for environmental monitoring. This project required me to balance innovation with regulatory compliance, ensuring that the final product met both technical and ethical standards. The success of this initiative not only earned recognition from industry peers but also reinforced my belief in the power of aerospace engineering to address global challenges.</w:t>
      </w:r>
    </w:p>
    <w:bookmarkEnd w:id="20"/>
    <w:bookmarkStart w:id="21" w:name="why-switzerland-zurich"/>
    <w:p>
      <w:pPr>
        <w:pStyle w:val="Heading2"/>
      </w:pPr>
      <w:r>
        <w:t xml:space="preserve">Why Switzerland Zurich?</w:t>
      </w:r>
    </w:p>
    <w:p>
      <w:pPr>
        <w:pStyle w:val="FirstParagraph"/>
      </w:pPr>
      <w:r>
        <w:t xml:space="preserve">Switzerland Zurich is more than just a location—it is a symbol of precision, innovation, and excellence. The city’s reputation as a center for advanced manufacturing, research, and technology aligns seamlessly with my career aspirations. I have long admired the Swiss approach to engineering: meticulous attention to detail, a commitment to sustainability, and an unwavering focus on quality. These values are deeply embedded in the aerospace sector here, where companies like [specific example] are leading the way in developing eco-friendly aircraft and intelligent flight systems.</w:t>
      </w:r>
    </w:p>
    <w:p>
      <w:pPr>
        <w:pStyle w:val="BodyText"/>
      </w:pPr>
      <w:r>
        <w:t xml:space="preserve">Moreover, Zurich’s strategic position in Europe provides unparalleled access to international markets and partnerships. As a global city, it fosters collaboration between academia, industry, and government—creating an ecosystem where groundbreaking ideas can flourish. I am particularly drawn to the opportunities for interdisciplinary work that Zurich offers, as aerospace engineering increasingly intersects with fields like artificial intelligence, renewable energy, and autonomous systems. I am eager to contribute my expertise while learning from the region’s top professionals.</w:t>
      </w:r>
    </w:p>
    <w:bookmarkEnd w:id="21"/>
    <w:bookmarkStart w:id="22" w:name="alignment-with-company-values"/>
    <w:p>
      <w:pPr>
        <w:pStyle w:val="Heading2"/>
      </w:pPr>
      <w:r>
        <w:t xml:space="preserve">Alignment with Company Values</w:t>
      </w:r>
    </w:p>
    <w:p>
      <w:pPr>
        <w:pStyle w:val="FirstParagraph"/>
      </w:pPr>
      <w:r>
        <w:t xml:space="preserve">I understand that [Company Name] is committed to [specific company values or initiatives, e.g., “innovation in sustainable aviation” or “advancing aerospace technology for a smarter future”]. These goals resonate deeply with my own professional journey. For instance, my work on reducing carbon footprints through lightweight material research directly supports the industry’s move toward greener solutions. I am confident that my technical background, problem-solving mindset, and dedication to continuous learning would allow me to add value to your team.</w:t>
      </w:r>
    </w:p>
    <w:p>
      <w:pPr>
        <w:pStyle w:val="BodyText"/>
      </w:pPr>
      <w:r>
        <w:t xml:space="preserve">In addition to my technical skills, I bring strong interpersonal abilities that are essential for success in aerospace engineering. I thrive in collaborative environments where diverse perspectives come together to solve complex problems. My ability to communicate effectively with engineers, project managers, and stakeholders ensures that projects stay on track while meeting the highest standards of quality and innovation.</w:t>
      </w:r>
    </w:p>
    <w:bookmarkEnd w:id="22"/>
    <w:bookmarkStart w:id="23" w:name="conclusion"/>
    <w:p>
      <w:pPr>
        <w:pStyle w:val="Heading2"/>
      </w:pPr>
      <w:r>
        <w:t xml:space="preserve">Conclusion</w:t>
      </w:r>
    </w:p>
    <w:p>
      <w:pPr>
        <w:pStyle w:val="FirstParagraph"/>
      </w:pPr>
      <w:r>
        <w:t xml:space="preserve">In conclusion, I am excited about the opportunity to join [Company Name] as an Aerospace Engineer in Switzerland Zurich. My passion for aerospace engineering, combined with my technical expertise and alignment with the company’s mission, positions me to contribute meaningfully to your ongoing success. I would be honored to bring my skills and enthusiasm to your team and help drive the next chapter of innovation in the aerospace industry.</w:t>
      </w:r>
    </w:p>
    <w:p>
      <w:pPr>
        <w:pStyle w:val="BodyText"/>
      </w:pPr>
      <w:r>
        <w:t xml:space="preserve">Thank you for considering my application. I look forward to the possibility of discussing how I can contribute to [Company Name]’s continued excellence in Switzerland Zurich.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09:46:41Z</dcterms:created>
  <dcterms:modified xsi:type="dcterms:W3CDTF">2026-07-23T09:46:41Z</dcterms:modified>
</cp:coreProperties>
</file>

<file path=docProps/custom.xml><?xml version="1.0" encoding="utf-8"?>
<Properties xmlns="http://schemas.openxmlformats.org/officeDocument/2006/custom-properties" xmlns:vt="http://schemas.openxmlformats.org/officeDocument/2006/docPropsVTypes"/>
</file>